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0E77E25F" w:rsidR="00FC3510" w:rsidRPr="00555C02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proofErr w:type="spellStart"/>
      <w:r w:rsidR="001B053F">
        <w:rPr>
          <w:rFonts w:ascii="Times New Roman" w:hAnsi="Times New Roman" w:cs="Times New Roman"/>
          <w:sz w:val="26"/>
          <w:szCs w:val="26"/>
          <w:lang w:val="en-US"/>
        </w:rPr>
        <w:t>currentD</w:t>
      </w:r>
      <w:r>
        <w:rPr>
          <w:rFonts w:ascii="Times New Roman" w:hAnsi="Times New Roman" w:cs="Times New Roman"/>
          <w:sz w:val="26"/>
          <w:szCs w:val="26"/>
          <w:lang w:val="en-US"/>
        </w:rPr>
        <w:t>ate</w:t>
      </w:r>
      <w:r w:rsidR="009C6D68">
        <w:rPr>
          <w:rFonts w:ascii="Times New Roman" w:hAnsi="Times New Roman" w:cs="Times New Roman"/>
          <w:sz w:val="26"/>
          <w:szCs w:val="26"/>
          <w:lang w:val="en-US"/>
        </w:rPr>
        <w:t>Templ</w:t>
      </w:r>
      <w:proofErr w:type="spellEnd"/>
    </w:p>
    <w:p w14:paraId="1AC08981" w14:textId="15EC8A28" w:rsidR="00FC3510" w:rsidRPr="00555C02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proofErr w:type="spellEnd"/>
    </w:p>
    <w:p w14:paraId="1014D22B" w14:textId="04F82CC0" w:rsidR="00FC3510" w:rsidRPr="0052220C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en-US"/>
        </w:rPr>
        <w:t>perio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6"/>
        <w:gridCol w:w="2822"/>
        <w:gridCol w:w="4222"/>
        <w:gridCol w:w="1835"/>
      </w:tblGrid>
      <w:tr w:rsidR="001B053F" w14:paraId="310DCF98" w14:textId="77777777" w:rsidTr="00B3163F">
        <w:tc>
          <w:tcPr>
            <w:tcW w:w="421" w:type="dxa"/>
          </w:tcPr>
          <w:p w14:paraId="0FC08AB2" w14:textId="510D4E2B" w:rsidR="001B053F" w:rsidRPr="00B3163F" w:rsidRDefault="00B316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№</w:t>
            </w:r>
          </w:p>
        </w:tc>
        <w:tc>
          <w:tcPr>
            <w:tcW w:w="2835" w:type="dxa"/>
          </w:tcPr>
          <w:p w14:paraId="689579BF" w14:textId="25532AE9" w:rsidR="001B053F" w:rsidRPr="00B3163F" w:rsidRDefault="00B316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Имя пользователя</w:t>
            </w:r>
          </w:p>
        </w:tc>
        <w:tc>
          <w:tcPr>
            <w:tcW w:w="4252" w:type="dxa"/>
          </w:tcPr>
          <w:p w14:paraId="496C7F3C" w14:textId="267E4C35" w:rsidR="001B053F" w:rsidRPr="00B3163F" w:rsidRDefault="00B316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Адрес электронной почты</w:t>
            </w:r>
          </w:p>
        </w:tc>
        <w:tc>
          <w:tcPr>
            <w:tcW w:w="1837" w:type="dxa"/>
          </w:tcPr>
          <w:p w14:paraId="6259FB62" w14:textId="68E14628" w:rsidR="001B053F" w:rsidRPr="00B3163F" w:rsidRDefault="00B316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Определений добавлено</w:t>
            </w: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qQUA73lF8iwAAAA="/>
  </w:docVars>
  <w:rsids>
    <w:rsidRoot w:val="0009467C"/>
    <w:rsid w:val="00002DB3"/>
    <w:rsid w:val="0009467C"/>
    <w:rsid w:val="001B053F"/>
    <w:rsid w:val="002D5E90"/>
    <w:rsid w:val="0052220C"/>
    <w:rsid w:val="00555C02"/>
    <w:rsid w:val="006403D5"/>
    <w:rsid w:val="006F7540"/>
    <w:rsid w:val="007118B5"/>
    <w:rsid w:val="009C6D68"/>
    <w:rsid w:val="00B03B51"/>
    <w:rsid w:val="00B3163F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7</Words>
  <Characters>15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10</cp:revision>
  <dcterms:created xsi:type="dcterms:W3CDTF">2020-05-23T17:05:00Z</dcterms:created>
  <dcterms:modified xsi:type="dcterms:W3CDTF">2020-05-29T09:01:00Z</dcterms:modified>
</cp:coreProperties>
</file>